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6FD2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EAB44A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4B7548A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 gitlearn</w:t>
      </w:r>
    </w:p>
    <w:p w14:paraId="6D7213C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C6D879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20F7A50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14:paraId="57825947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ames.txt</w:t>
      </w:r>
    </w:p>
    <w:p w14:paraId="3EA7D5E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7C6DCD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3312BB4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-a</w:t>
      </w:r>
    </w:p>
    <w:p w14:paraId="70A6B1AF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7D97FF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7D97FF"/>
          <w:sz w:val="18"/>
          <w:szCs w:val="18"/>
        </w:rPr>
        <w:t>..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7D97FF"/>
          <w:sz w:val="18"/>
          <w:szCs w:val="18"/>
        </w:rPr>
        <w:t>.git</w:t>
      </w:r>
      <w:r>
        <w:rPr>
          <w:rFonts w:ascii="Lucida Console" w:hAnsi="Lucida Console" w:cs="Lucida Console"/>
          <w:sz w:val="18"/>
          <w:szCs w:val="18"/>
        </w:rPr>
        <w:t>/  .names.txt.swp  names.txt</w:t>
      </w:r>
    </w:p>
    <w:p w14:paraId="45FB773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B186CF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531820B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.git</w:t>
      </w:r>
    </w:p>
    <w:p w14:paraId="5FAC9533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HEAD  config  description  </w:t>
      </w:r>
      <w:r>
        <w:rPr>
          <w:rFonts w:ascii="Lucida Console" w:hAnsi="Lucida Console" w:cs="Lucida Console"/>
          <w:color w:val="7D97FF"/>
          <w:sz w:val="18"/>
          <w:szCs w:val="18"/>
        </w:rPr>
        <w:t>hooks</w:t>
      </w:r>
      <w:r>
        <w:rPr>
          <w:rFonts w:ascii="Lucida Console" w:hAnsi="Lucida Console" w:cs="Lucida Console"/>
          <w:sz w:val="18"/>
          <w:szCs w:val="18"/>
        </w:rPr>
        <w:t xml:space="preserve">/  index  </w:t>
      </w:r>
      <w:r>
        <w:rPr>
          <w:rFonts w:ascii="Lucida Console" w:hAnsi="Lucida Console" w:cs="Lucida Console"/>
          <w:color w:val="7D97FF"/>
          <w:sz w:val="18"/>
          <w:szCs w:val="18"/>
        </w:rPr>
        <w:t>info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7D97FF"/>
          <w:sz w:val="18"/>
          <w:szCs w:val="18"/>
        </w:rPr>
        <w:t>objects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7D97FF"/>
          <w:sz w:val="18"/>
          <w:szCs w:val="18"/>
        </w:rPr>
        <w:t>refs</w:t>
      </w:r>
      <w:r>
        <w:rPr>
          <w:rFonts w:ascii="Lucida Console" w:hAnsi="Lucida Console" w:cs="Lucida Console"/>
          <w:sz w:val="18"/>
          <w:szCs w:val="18"/>
        </w:rPr>
        <w:t>/</w:t>
      </w:r>
    </w:p>
    <w:p w14:paraId="7AE4BB9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3FE5A1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3FD2048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status</w:t>
      </w:r>
    </w:p>
    <w:p w14:paraId="7704C4BF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14:paraId="0CFCD07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9D55F0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ommits yet</w:t>
      </w:r>
    </w:p>
    <w:p w14:paraId="69ABA9E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9A196E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to be committed:</w:t>
      </w:r>
    </w:p>
    <w:p w14:paraId="4727C8A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rm --cached &lt;file&gt;..." to unstage)</w:t>
      </w:r>
    </w:p>
    <w:p w14:paraId="5C4A993F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new file:   names.txt</w:t>
      </w:r>
    </w:p>
    <w:p w14:paraId="34E5DE27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</w:p>
    <w:p w14:paraId="718856F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not staged for commit:</w:t>
      </w:r>
    </w:p>
    <w:p w14:paraId="167CD83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add &lt;file&gt;..." to update what will be committed)</w:t>
      </w:r>
    </w:p>
    <w:p w14:paraId="4E7F55F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restore &lt;file&gt;..." to discard changes in working directory)</w:t>
      </w:r>
    </w:p>
    <w:p w14:paraId="061220C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D42C3A"/>
          <w:sz w:val="18"/>
          <w:szCs w:val="18"/>
        </w:rPr>
        <w:t>modified:   names.txt</w:t>
      </w:r>
    </w:p>
    <w:p w14:paraId="00812F2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</w:p>
    <w:p w14:paraId="76FB3E2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tracked files:</w:t>
      </w:r>
    </w:p>
    <w:p w14:paraId="1F8CBE4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add &lt;file&gt;..." to include in what will be committed)</w:t>
      </w:r>
    </w:p>
    <w:p w14:paraId="756C9A4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D42C3A"/>
          <w:sz w:val="18"/>
          <w:szCs w:val="18"/>
        </w:rPr>
        <w:t>.names.txt.swp</w:t>
      </w:r>
    </w:p>
    <w:p w14:paraId="6266C877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</w:p>
    <w:p w14:paraId="1C256C0D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</w:p>
    <w:p w14:paraId="62AEFAFF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6DE0056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add .</w:t>
      </w:r>
    </w:p>
    <w:p w14:paraId="463BB7B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C0431B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47F3F67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ommit -m "Names of college are added of Ahmedabad and this is my first commit"</w:t>
      </w:r>
    </w:p>
    <w:p w14:paraId="7543546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master (root-commit) e0986da] Names of college are added of Ahmedabad and this is my first commit</w:t>
      </w:r>
    </w:p>
    <w:p w14:paraId="3309C21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2 files changed, 3 insertions(+)</w:t>
      </w:r>
    </w:p>
    <w:p w14:paraId="1867E21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create mode 100644 .names.txt.swp</w:t>
      </w:r>
    </w:p>
    <w:p w14:paraId="64588DB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create mode 100644 names.txt</w:t>
      </w:r>
    </w:p>
    <w:p w14:paraId="3441F37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125B60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7EC430C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status</w:t>
      </w:r>
    </w:p>
    <w:p w14:paraId="4790627D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14:paraId="091F3CBD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hing to commit, working tree clean</w:t>
      </w:r>
    </w:p>
    <w:p w14:paraId="0E69E4A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F755A7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241B8C5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names.txt</w:t>
      </w:r>
    </w:p>
    <w:p w14:paraId="4FE4105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B54BE6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7D19C14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status</w:t>
      </w:r>
    </w:p>
    <w:p w14:paraId="601963E3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14:paraId="4919EF3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not staged for commit:</w:t>
      </w:r>
    </w:p>
    <w:p w14:paraId="02FB764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add &lt;file&gt;..." to update what will be committed)</w:t>
      </w:r>
    </w:p>
    <w:p w14:paraId="03F4BB4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restore &lt;file&gt;..." to discard changes in working directory)</w:t>
      </w:r>
    </w:p>
    <w:p w14:paraId="5EC1BC4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D42C3A"/>
          <w:sz w:val="18"/>
          <w:szCs w:val="18"/>
        </w:rPr>
        <w:t>modified:   names.txt</w:t>
      </w:r>
    </w:p>
    <w:p w14:paraId="4961020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</w:p>
    <w:p w14:paraId="2998402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hanges added to commit (use "git add" and/or "git commit -a")</w:t>
      </w:r>
    </w:p>
    <w:p w14:paraId="50E10D8D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4D1B2B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5BC1DDD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add names.xt</w:t>
      </w:r>
    </w:p>
    <w:p w14:paraId="37674B6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atal: pathspec 'names.xt' did not match any files</w:t>
      </w:r>
    </w:p>
    <w:p w14:paraId="10C49C4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1AB9B1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0F6AB38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add names.txt</w:t>
      </w:r>
    </w:p>
    <w:p w14:paraId="0B751B0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69ABA1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lastRenderedPageBreak/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18E25A2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ommit -m "This is my second commit and I have added some new universities name in the text file"</w:t>
      </w:r>
    </w:p>
    <w:p w14:paraId="3EA85FE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master 91b396a] This is my second commit and I have added some new universities name in the text file</w:t>
      </w:r>
    </w:p>
    <w:p w14:paraId="5C75134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 file changed, 4 insertions(+), 1 deletion(-)</w:t>
      </w:r>
    </w:p>
    <w:p w14:paraId="1271D1F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3904FD7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4253A88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log</w:t>
      </w:r>
    </w:p>
    <w:p w14:paraId="1E75DA9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commit 91b396abc85dc97c92acd06c3c7bb1344a02ea4d (</w:t>
      </w:r>
      <w:r>
        <w:rPr>
          <w:rFonts w:ascii="Lucida Console" w:hAnsi="Lucida Console" w:cs="Lucida Console"/>
          <w:color w:val="00F0F0"/>
          <w:sz w:val="18"/>
          <w:szCs w:val="18"/>
        </w:rPr>
        <w:t xml:space="preserve">HEAD -&gt; </w:t>
      </w:r>
      <w:r>
        <w:rPr>
          <w:rFonts w:ascii="Lucida Console" w:hAnsi="Lucida Console" w:cs="Lucida Console"/>
          <w:color w:val="00F200"/>
          <w:sz w:val="18"/>
          <w:szCs w:val="18"/>
        </w:rPr>
        <w:t>master</w:t>
      </w:r>
      <w:r>
        <w:rPr>
          <w:rFonts w:ascii="Lucida Console" w:hAnsi="Lucida Console" w:cs="Lucida Console"/>
          <w:color w:val="C0A000"/>
          <w:sz w:val="18"/>
          <w:szCs w:val="18"/>
        </w:rPr>
        <w:t>)</w:t>
      </w:r>
    </w:p>
    <w:p w14:paraId="2A50145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uthor: Nihar Jani &lt;niharmaheshjani@gmail.com&gt;</w:t>
      </w:r>
    </w:p>
    <w:p w14:paraId="5D28677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te:   Fri Nov 18 21:11:08 2022 +0530</w:t>
      </w:r>
    </w:p>
    <w:p w14:paraId="72169D6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8A1F38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This is my second commit and I have added some new universities name in the text file</w:t>
      </w:r>
    </w:p>
    <w:p w14:paraId="2807696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F63E14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commit e0986dab3b1634abc62bf56855ef5f41b495bf6a</w:t>
      </w:r>
    </w:p>
    <w:p w14:paraId="75C6052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uthor: Nihar Jani &lt;niharmaheshjani@gmail.com&gt;</w:t>
      </w:r>
    </w:p>
    <w:p w14:paraId="48BFC6DD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te:   Fri Nov 18 21:03:00 2022 +0530</w:t>
      </w:r>
    </w:p>
    <w:p w14:paraId="003CDA2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9893FFD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Names of college are added of Ahmedabad and this is my first commit</w:t>
      </w:r>
    </w:p>
    <w:p w14:paraId="6168AD7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7D4A82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04445AF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rm names.txt</w:t>
      </w:r>
    </w:p>
    <w:p w14:paraId="4D621A9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7A38F97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68C8612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add .</w:t>
      </w:r>
    </w:p>
    <w:p w14:paraId="6A450CE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60E03E3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12B81E3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ommit -m "names.txt file has been deleted and needs to be restored"</w:t>
      </w:r>
    </w:p>
    <w:p w14:paraId="3C6BFC7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master 5e0de47] names.txt file has been deleted and needs to be restored</w:t>
      </w:r>
    </w:p>
    <w:p w14:paraId="15C1754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 file changed, 6 deletions(-)</w:t>
      </w:r>
    </w:p>
    <w:p w14:paraId="39BD6EB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elete mode 100644 names.txt</w:t>
      </w:r>
    </w:p>
    <w:p w14:paraId="334D9D0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38EE08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5B47741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log</w:t>
      </w:r>
    </w:p>
    <w:p w14:paraId="5F3DEEF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commit 5e0de47ea1ff988068323527c6f1bf92c1c935d0 (</w:t>
      </w:r>
      <w:r>
        <w:rPr>
          <w:rFonts w:ascii="Lucida Console" w:hAnsi="Lucida Console" w:cs="Lucida Console"/>
          <w:color w:val="00F0F0"/>
          <w:sz w:val="18"/>
          <w:szCs w:val="18"/>
        </w:rPr>
        <w:t xml:space="preserve">HEAD -&gt; </w:t>
      </w:r>
      <w:r>
        <w:rPr>
          <w:rFonts w:ascii="Lucida Console" w:hAnsi="Lucida Console" w:cs="Lucida Console"/>
          <w:color w:val="00F200"/>
          <w:sz w:val="18"/>
          <w:szCs w:val="18"/>
        </w:rPr>
        <w:t>master</w:t>
      </w:r>
      <w:r>
        <w:rPr>
          <w:rFonts w:ascii="Lucida Console" w:hAnsi="Lucida Console" w:cs="Lucida Console"/>
          <w:color w:val="C0A000"/>
          <w:sz w:val="18"/>
          <w:szCs w:val="18"/>
        </w:rPr>
        <w:t>)</w:t>
      </w:r>
    </w:p>
    <w:p w14:paraId="6605A50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uthor: Nihar Jani &lt;niharmaheshjani@gmail.com&gt;</w:t>
      </w:r>
    </w:p>
    <w:p w14:paraId="01986D23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te:   Fri Nov 18 21:58:23 2022 +0530</w:t>
      </w:r>
    </w:p>
    <w:p w14:paraId="4F9F93A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7F079D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names.txt file has been deleted and needs to be restored</w:t>
      </w:r>
    </w:p>
    <w:p w14:paraId="1F7FCC7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4D36EB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commit 91b396abc85dc97c92acd06c3c7bb1344a02ea4d</w:t>
      </w:r>
    </w:p>
    <w:p w14:paraId="3E4A02A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uthor: Nihar Jani &lt;niharmaheshjani@gmail.com&gt;</w:t>
      </w:r>
    </w:p>
    <w:p w14:paraId="385544D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te:   Fri Nov 18 21:11:08 2022 +0530</w:t>
      </w:r>
    </w:p>
    <w:p w14:paraId="3A3DF8F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684086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This is my second commit and I have added some new universities name in the text file</w:t>
      </w:r>
    </w:p>
    <w:p w14:paraId="4243ED07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2E8FEA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commit e0986dab3b1634abc62bf56855ef5f41b495bf6a</w:t>
      </w:r>
    </w:p>
    <w:p w14:paraId="7F7D659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uthor: Nihar Jani &lt;niharmaheshjani@gmail.com&gt;</w:t>
      </w:r>
    </w:p>
    <w:p w14:paraId="08AE47E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te:   Fri Nov 18 21:03:00 2022 +0530</w:t>
      </w:r>
    </w:p>
    <w:p w14:paraId="2109A69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A47B1E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Names of college are added of Ahmedabad and this is my first commit</w:t>
      </w:r>
    </w:p>
    <w:p w14:paraId="7B80278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E7A677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38E0749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reset  91b396abc85dc97c92acd06c3c7bb1344a02ea4d</w:t>
      </w:r>
    </w:p>
    <w:p w14:paraId="15E55A1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staged changes after reset:</w:t>
      </w:r>
    </w:p>
    <w:p w14:paraId="1ABCDACD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       names.txt</w:t>
      </w:r>
    </w:p>
    <w:p w14:paraId="5A22ACC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F4B6B57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0B61DE0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status</w:t>
      </w:r>
    </w:p>
    <w:p w14:paraId="448F319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14:paraId="446D7A0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not staged for commit:</w:t>
      </w:r>
    </w:p>
    <w:p w14:paraId="36EECC5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add/rm &lt;file&gt;..." to update what will be committed)</w:t>
      </w:r>
    </w:p>
    <w:p w14:paraId="0221D3C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restore &lt;file&gt;..." to discard changes in working directory)</w:t>
      </w:r>
    </w:p>
    <w:p w14:paraId="66C5B57B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D42C3A"/>
          <w:sz w:val="18"/>
          <w:szCs w:val="18"/>
        </w:rPr>
        <w:t>deleted:    names.txt</w:t>
      </w:r>
    </w:p>
    <w:p w14:paraId="49D0212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</w:p>
    <w:p w14:paraId="5093B99E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hanges added to commit (use "git add" and/or "git commit -a")</w:t>
      </w:r>
    </w:p>
    <w:p w14:paraId="4E44B8F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D77C78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372E2E94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reset  91b396abc85dc97c92acd06c3c7bb1344a02ea4d</w:t>
      </w:r>
    </w:p>
    <w:p w14:paraId="01BDC7E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Unstaged changes after reset:</w:t>
      </w:r>
    </w:p>
    <w:p w14:paraId="68A98343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       names.txt</w:t>
      </w:r>
    </w:p>
    <w:p w14:paraId="4A1D859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99B0A6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7BEB311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status</w:t>
      </w:r>
    </w:p>
    <w:p w14:paraId="08C71C1F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14:paraId="598E7FF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not staged for commit:</w:t>
      </w:r>
    </w:p>
    <w:p w14:paraId="4ACF209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add/rm &lt;file&gt;..." to update what will be committed)</w:t>
      </w:r>
    </w:p>
    <w:p w14:paraId="0722D545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restore &lt;file&gt;..." to discard changes in working directory)</w:t>
      </w:r>
    </w:p>
    <w:p w14:paraId="5E5C6E5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D42C3A"/>
          <w:sz w:val="18"/>
          <w:szCs w:val="18"/>
        </w:rPr>
        <w:t>deleted:    names.txt</w:t>
      </w:r>
    </w:p>
    <w:p w14:paraId="1B00E063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</w:p>
    <w:p w14:paraId="0BACE9F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 changes added to commit (use "git add" and/or "git commit -a")</w:t>
      </w:r>
    </w:p>
    <w:p w14:paraId="039884D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D2C28D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72274439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names.tx</w:t>
      </w:r>
    </w:p>
    <w:p w14:paraId="67713E8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E78E31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7EADA51A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names.txt</w:t>
      </w:r>
    </w:p>
    <w:p w14:paraId="66A3C111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332954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36966292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add .</w:t>
      </w:r>
    </w:p>
    <w:p w14:paraId="42504C5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D8D5C28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Nihar Mahesh Jani@NiharJani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OneDrive/Desktop/gitlearn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531526FF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status</w:t>
      </w:r>
    </w:p>
    <w:p w14:paraId="6D85F4E0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master</w:t>
      </w:r>
    </w:p>
    <w:p w14:paraId="47103953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s to be committed:</w:t>
      </w:r>
    </w:p>
    <w:p w14:paraId="5473FA0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restore --staged &lt;file&gt;..." to unstage)</w:t>
      </w:r>
    </w:p>
    <w:p w14:paraId="004C707C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deleted:    names.txt</w:t>
      </w:r>
    </w:p>
    <w:p w14:paraId="0F83FB86" w14:textId="77777777" w:rsidR="00EF123E" w:rsidRDefault="00EF123E" w:rsidP="00EF12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</w:p>
    <w:p w14:paraId="256BBD60" w14:textId="6329088D" w:rsidR="00210C29" w:rsidRPr="00287BB8" w:rsidRDefault="00210C29" w:rsidP="00287BB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</w:p>
    <w:sectPr w:rsidR="00210C29" w:rsidRPr="00287BB8" w:rsidSect="0050017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zEwNjMxNDE1MDdW0lEKTi0uzszPAykwrAUASoJOyywAAAA="/>
  </w:docVars>
  <w:rsids>
    <w:rsidRoot w:val="004C6988"/>
    <w:rsid w:val="00210C29"/>
    <w:rsid w:val="00287BB8"/>
    <w:rsid w:val="004C6988"/>
    <w:rsid w:val="00EF1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B9890"/>
  <w15:chartTrackingRefBased/>
  <w15:docId w15:val="{B93D10EE-E9AA-4EBC-B904-56E75D3C3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5</Words>
  <Characters>4993</Characters>
  <Application>Microsoft Office Word</Application>
  <DocSecurity>0</DocSecurity>
  <Lines>41</Lines>
  <Paragraphs>11</Paragraphs>
  <ScaleCrop>false</ScaleCrop>
  <Company/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ar Jani</dc:creator>
  <cp:keywords/>
  <dc:description/>
  <cp:lastModifiedBy>Nihar Jani</cp:lastModifiedBy>
  <cp:revision>3</cp:revision>
  <dcterms:created xsi:type="dcterms:W3CDTF">2022-11-18T16:53:00Z</dcterms:created>
  <dcterms:modified xsi:type="dcterms:W3CDTF">2022-11-18T16:54:00Z</dcterms:modified>
</cp:coreProperties>
</file>